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F95297" w14:textId="5ED47AE6" w:rsidR="00090849" w:rsidRDefault="00FA6E24">
      <w:r>
        <w:t>PPR 2</w:t>
      </w:r>
    </w:p>
    <w:p w14:paraId="187BBF45" w14:textId="570587BE" w:rsidR="00FA6E24" w:rsidRDefault="00FA6E24" w:rsidP="00FA6E24">
      <w:pPr>
        <w:pStyle w:val="ListParagraph"/>
        <w:numPr>
          <w:ilvl w:val="0"/>
          <w:numId w:val="2"/>
        </w:numPr>
      </w:pPr>
      <w:r>
        <w:t>We have started to …</w:t>
      </w:r>
    </w:p>
    <w:p w14:paraId="0A355DCB" w14:textId="68739690" w:rsidR="00FA6E24" w:rsidRDefault="00FA6E24" w:rsidP="00FA6E24">
      <w:pPr>
        <w:pStyle w:val="ListParagraph"/>
        <w:numPr>
          <w:ilvl w:val="0"/>
          <w:numId w:val="2"/>
        </w:numPr>
      </w:pPr>
      <w:r>
        <w:t>We have faced challenges in …</w:t>
      </w:r>
    </w:p>
    <w:p w14:paraId="356408C6" w14:textId="58391D32" w:rsidR="00FA6E24" w:rsidRDefault="00FA6E24" w:rsidP="00FA6E24">
      <w:pPr>
        <w:pStyle w:val="ListParagraph"/>
        <w:numPr>
          <w:ilvl w:val="0"/>
          <w:numId w:val="2"/>
        </w:numPr>
      </w:pPr>
      <w:r>
        <w:t>We need support for …</w:t>
      </w:r>
    </w:p>
    <w:p w14:paraId="2221FC6E" w14:textId="648EBAE5" w:rsidR="00FA6E24" w:rsidRDefault="00FA6E24" w:rsidP="00FA6E24">
      <w:pPr>
        <w:pStyle w:val="ListParagraph"/>
        <w:numPr>
          <w:ilvl w:val="0"/>
          <w:numId w:val="2"/>
        </w:numPr>
      </w:pPr>
      <w:r>
        <w:t>We have referred this literature …</w:t>
      </w:r>
    </w:p>
    <w:p w14:paraId="52A4BFBA" w14:textId="7B930395" w:rsidR="00FA6E24" w:rsidRDefault="00FA6E24" w:rsidP="00FA6E24"/>
    <w:p w14:paraId="51FD784B" w14:textId="40F66E45" w:rsidR="00FA6E24" w:rsidRDefault="00FA6E24" w:rsidP="00FA6E24">
      <w:r>
        <w:t>PPR 3</w:t>
      </w:r>
    </w:p>
    <w:p w14:paraId="48F11213" w14:textId="77720EA5" w:rsidR="00FA6E24" w:rsidRDefault="00FA6E24" w:rsidP="00FA6E24">
      <w:pPr>
        <w:pStyle w:val="ListParagraph"/>
        <w:numPr>
          <w:ilvl w:val="0"/>
          <w:numId w:val="3"/>
        </w:numPr>
      </w:pPr>
      <w:r>
        <w:t>We have set up a …</w:t>
      </w:r>
    </w:p>
    <w:p w14:paraId="6DA8B9D0" w14:textId="65C66F40" w:rsidR="00FA6E24" w:rsidRDefault="00FA6E24" w:rsidP="00FA6E24">
      <w:pPr>
        <w:pStyle w:val="ListParagraph"/>
        <w:numPr>
          <w:ilvl w:val="0"/>
          <w:numId w:val="3"/>
        </w:numPr>
      </w:pPr>
      <w:r>
        <w:t>The main difficulty is that …</w:t>
      </w:r>
    </w:p>
    <w:p w14:paraId="08A6E044" w14:textId="30232069" w:rsidR="00FA6E24" w:rsidRDefault="00FA6E24" w:rsidP="00FA6E24">
      <w:pPr>
        <w:pStyle w:val="ListParagraph"/>
        <w:numPr>
          <w:ilvl w:val="0"/>
          <w:numId w:val="3"/>
        </w:numPr>
      </w:pPr>
      <w:r>
        <w:t>We need support for …</w:t>
      </w:r>
    </w:p>
    <w:p w14:paraId="325BFFD6" w14:textId="77777777" w:rsidR="00FA6E24" w:rsidRDefault="00FA6E24" w:rsidP="00FA6E24">
      <w:pPr>
        <w:pStyle w:val="ListParagraph"/>
        <w:numPr>
          <w:ilvl w:val="0"/>
          <w:numId w:val="3"/>
        </w:numPr>
      </w:pPr>
      <w:r>
        <w:t>We have referred this literature …</w:t>
      </w:r>
    </w:p>
    <w:p w14:paraId="4E9F280C" w14:textId="0938D571" w:rsidR="00FA6E24" w:rsidRDefault="00FA6E24" w:rsidP="00FA6E24"/>
    <w:p w14:paraId="64610BC4" w14:textId="09CA5B84" w:rsidR="00FA6E24" w:rsidRDefault="00FA6E24" w:rsidP="00FA6E24">
      <w:r>
        <w:t>PPR 4</w:t>
      </w:r>
    </w:p>
    <w:p w14:paraId="33259598" w14:textId="5EF25DB6" w:rsidR="00FA6E24" w:rsidRDefault="00FA6E24" w:rsidP="00FA6E24">
      <w:pPr>
        <w:pStyle w:val="ListParagraph"/>
        <w:numPr>
          <w:ilvl w:val="0"/>
          <w:numId w:val="4"/>
        </w:numPr>
      </w:pPr>
      <w:r>
        <w:t>We are trying …</w:t>
      </w:r>
    </w:p>
    <w:p w14:paraId="1302067B" w14:textId="32FE0773" w:rsidR="00FA6E24" w:rsidRDefault="00FA6E24" w:rsidP="00FA6E24">
      <w:pPr>
        <w:pStyle w:val="ListParagraph"/>
        <w:numPr>
          <w:ilvl w:val="0"/>
          <w:numId w:val="4"/>
        </w:numPr>
      </w:pPr>
      <w:r>
        <w:t>The main problem is …</w:t>
      </w:r>
    </w:p>
    <w:p w14:paraId="567082CB" w14:textId="496F9C64" w:rsidR="00FA6E24" w:rsidRDefault="00FA6E24" w:rsidP="00FA6E24">
      <w:pPr>
        <w:pStyle w:val="ListParagraph"/>
        <w:numPr>
          <w:ilvl w:val="0"/>
          <w:numId w:val="4"/>
        </w:numPr>
      </w:pPr>
      <w:r>
        <w:t>We need financial support to use AWS for cloud computing.</w:t>
      </w:r>
    </w:p>
    <w:p w14:paraId="59CF951F" w14:textId="6C1021D1" w:rsidR="00FA6E24" w:rsidRDefault="00FA6E24" w:rsidP="00FA6E24">
      <w:pPr>
        <w:pStyle w:val="ListParagraph"/>
        <w:numPr>
          <w:ilvl w:val="0"/>
          <w:numId w:val="4"/>
        </w:numPr>
      </w:pPr>
      <w:r>
        <w:t xml:space="preserve">We have </w:t>
      </w:r>
      <w:r>
        <w:t>referred this literature …</w:t>
      </w:r>
    </w:p>
    <w:sectPr w:rsidR="00FA6E24" w:rsidSect="005D1845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D80588"/>
    <w:multiLevelType w:val="hybridMultilevel"/>
    <w:tmpl w:val="3A180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C6165"/>
    <w:multiLevelType w:val="hybridMultilevel"/>
    <w:tmpl w:val="2BA810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0D6130"/>
    <w:multiLevelType w:val="hybridMultilevel"/>
    <w:tmpl w:val="E0B04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715C4"/>
    <w:multiLevelType w:val="hybridMultilevel"/>
    <w:tmpl w:val="6D748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wNTc2NTcyMDYwMjVT0lEKTi0uzszPAykwrAUAAbSd8ywAAAA="/>
  </w:docVars>
  <w:rsids>
    <w:rsidRoot w:val="00FA6E24"/>
    <w:rsid w:val="00090849"/>
    <w:rsid w:val="00202AEF"/>
    <w:rsid w:val="005D1845"/>
    <w:rsid w:val="00FA6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3FE7E"/>
  <w15:chartTrackingRefBased/>
  <w15:docId w15:val="{AF6BF973-F0EF-420F-B9E1-B5558174E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E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1</cp:revision>
  <dcterms:created xsi:type="dcterms:W3CDTF">2020-09-06T09:15:00Z</dcterms:created>
  <dcterms:modified xsi:type="dcterms:W3CDTF">2020-09-06T09:22:00Z</dcterms:modified>
</cp:coreProperties>
</file>